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04BAF" w14:textId="5A9687A8" w:rsidR="008437FB" w:rsidRPr="00141BAD" w:rsidRDefault="008437FB" w:rsidP="008437FB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41BAD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DD364E8" wp14:editId="51F3A83D">
            <wp:simplePos x="0" y="0"/>
            <wp:positionH relativeFrom="column">
              <wp:posOffset>5486400</wp:posOffset>
            </wp:positionH>
            <wp:positionV relativeFrom="paragraph">
              <wp:posOffset>66675</wp:posOffset>
            </wp:positionV>
            <wp:extent cx="790575" cy="648970"/>
            <wp:effectExtent l="0" t="0" r="9525" b="0"/>
            <wp:wrapThrough wrapText="bothSides">
              <wp:wrapPolygon edited="0">
                <wp:start x="0" y="0"/>
                <wp:lineTo x="0" y="20924"/>
                <wp:lineTo x="21340" y="20924"/>
                <wp:lineTo x="21340" y="0"/>
                <wp:lineTo x="0" y="0"/>
              </wp:wrapPolygon>
            </wp:wrapThrough>
            <wp:docPr id="11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E.bmp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41BAD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503371B0" wp14:editId="5AC49317">
            <wp:simplePos x="0" y="0"/>
            <wp:positionH relativeFrom="column">
              <wp:posOffset>-429260</wp:posOffset>
            </wp:positionH>
            <wp:positionV relativeFrom="paragraph">
              <wp:posOffset>0</wp:posOffset>
            </wp:positionV>
            <wp:extent cx="762635" cy="752475"/>
            <wp:effectExtent l="0" t="0" r="0" b="9525"/>
            <wp:wrapThrough wrapText="bothSides">
              <wp:wrapPolygon edited="0">
                <wp:start x="0" y="0"/>
                <wp:lineTo x="0" y="21327"/>
                <wp:lineTo x="21042" y="21327"/>
                <wp:lineTo x="21042" y="0"/>
                <wp:lineTo x="0" y="0"/>
              </wp:wrapPolygon>
            </wp:wrapThrough>
            <wp:docPr id="12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E.bmp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41BAD">
        <w:rPr>
          <w:rFonts w:ascii="Times New Roman" w:hAnsi="Times New Roman" w:cs="Times New Roman"/>
          <w:b/>
          <w:bCs/>
          <w:sz w:val="28"/>
          <w:szCs w:val="28"/>
        </w:rPr>
        <w:t>FACULTY OF AGRICULTURAL ENGINEERING</w:t>
      </w:r>
    </w:p>
    <w:p w14:paraId="0C243066" w14:textId="77777777" w:rsidR="008437FB" w:rsidRPr="00141BAD" w:rsidRDefault="008437FB" w:rsidP="008437FB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41BAD">
        <w:rPr>
          <w:rFonts w:ascii="Times New Roman" w:hAnsi="Times New Roman" w:cs="Times New Roman"/>
          <w:b/>
          <w:bCs/>
          <w:sz w:val="28"/>
          <w:szCs w:val="28"/>
        </w:rPr>
        <w:t>SINDH AGRICULTURE UNIVERSITY TANDO JAM</w:t>
      </w:r>
    </w:p>
    <w:p w14:paraId="636178E4" w14:textId="77777777" w:rsidR="008437FB" w:rsidRPr="00141BAD" w:rsidRDefault="008437FB" w:rsidP="008437FB">
      <w:pPr>
        <w:rPr>
          <w:rFonts w:ascii="Times New Roman" w:hAnsi="Times New Roman" w:cs="Times New Roman"/>
        </w:rPr>
      </w:pPr>
    </w:p>
    <w:p w14:paraId="2A0612DF" w14:textId="77777777" w:rsidR="008437FB" w:rsidRPr="00141BAD" w:rsidRDefault="008437FB" w:rsidP="008437FB">
      <w:pPr>
        <w:rPr>
          <w:rFonts w:ascii="Times New Roman" w:hAnsi="Times New Roman" w:cs="Times New Roman"/>
        </w:rPr>
      </w:pPr>
    </w:p>
    <w:p w14:paraId="658345A5" w14:textId="06F5B839" w:rsidR="008437FB" w:rsidRPr="00141BAD" w:rsidRDefault="008437FB" w:rsidP="008437F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141BAD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</w:t>
      </w:r>
      <w:r w:rsidRPr="00141BAD">
        <w:rPr>
          <w:rFonts w:ascii="Times New Roman" w:hAnsi="Times New Roman" w:cs="Times New Roman"/>
          <w:b/>
          <w:bCs/>
          <w:sz w:val="28"/>
          <w:szCs w:val="28"/>
        </w:rPr>
        <w:t>Internee Internships Feedback Form</w:t>
      </w:r>
    </w:p>
    <w:p w14:paraId="1BA9069A" w14:textId="3E6EF5A5" w:rsidR="008437FB" w:rsidRPr="00141BAD" w:rsidRDefault="008437FB" w:rsidP="008437F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922"/>
        <w:tblW w:w="10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"/>
        <w:gridCol w:w="5761"/>
        <w:gridCol w:w="923"/>
        <w:gridCol w:w="786"/>
        <w:gridCol w:w="901"/>
        <w:gridCol w:w="786"/>
        <w:gridCol w:w="786"/>
      </w:tblGrid>
      <w:tr w:rsidR="008437FB" w:rsidRPr="00141BAD" w14:paraId="639FD877" w14:textId="77777777" w:rsidTr="008437FB">
        <w:trPr>
          <w:trHeight w:val="457"/>
        </w:trPr>
        <w:tc>
          <w:tcPr>
            <w:tcW w:w="451" w:type="dxa"/>
            <w:vMerge w:val="restart"/>
          </w:tcPr>
          <w:p w14:paraId="4EA205AC" w14:textId="77777777" w:rsidR="008437FB" w:rsidRPr="00141BAD" w:rsidRDefault="008437FB" w:rsidP="008437FB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0"/>
              </w:rPr>
            </w:pPr>
            <w:r w:rsidRPr="00141BAD">
              <w:rPr>
                <w:rFonts w:ascii="Times New Roman" w:hAnsi="Times New Roman" w:cs="Times New Roman"/>
                <w:b/>
                <w:sz w:val="20"/>
              </w:rPr>
              <w:t>S#</w:t>
            </w:r>
          </w:p>
        </w:tc>
        <w:tc>
          <w:tcPr>
            <w:tcW w:w="5761" w:type="dxa"/>
            <w:vMerge w:val="restart"/>
          </w:tcPr>
          <w:p w14:paraId="38C08362" w14:textId="77777777" w:rsidR="008437FB" w:rsidRPr="00141BAD" w:rsidRDefault="008437FB" w:rsidP="008437FB">
            <w:pPr>
              <w:pStyle w:val="TableParagraph"/>
              <w:spacing w:before="175" w:line="239" w:lineRule="exact"/>
              <w:ind w:left="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41BAD">
              <w:rPr>
                <w:rStyle w:val="fontstyle01"/>
                <w:rFonts w:ascii="Times New Roman" w:hAnsi="Times New Roman" w:cs="Times New Roman"/>
                <w:b/>
                <w:bCs/>
                <w:sz w:val="24"/>
                <w:szCs w:val="24"/>
              </w:rPr>
              <w:t>Rate your Internship Experience</w:t>
            </w:r>
          </w:p>
        </w:tc>
        <w:tc>
          <w:tcPr>
            <w:tcW w:w="923" w:type="dxa"/>
            <w:vAlign w:val="center"/>
          </w:tcPr>
          <w:p w14:paraId="4C7D0FA8" w14:textId="77777777" w:rsidR="008437FB" w:rsidRPr="00141BAD" w:rsidRDefault="008437FB" w:rsidP="008437FB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ellent</w:t>
            </w:r>
          </w:p>
        </w:tc>
        <w:tc>
          <w:tcPr>
            <w:tcW w:w="786" w:type="dxa"/>
            <w:vAlign w:val="center"/>
          </w:tcPr>
          <w:p w14:paraId="74CE7DB0" w14:textId="77777777" w:rsidR="008437FB" w:rsidRPr="00141BAD" w:rsidRDefault="008437FB" w:rsidP="008437FB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ood</w:t>
            </w:r>
          </w:p>
        </w:tc>
        <w:tc>
          <w:tcPr>
            <w:tcW w:w="901" w:type="dxa"/>
            <w:vAlign w:val="center"/>
          </w:tcPr>
          <w:p w14:paraId="30B8CB17" w14:textId="77777777" w:rsidR="008437FB" w:rsidRPr="00141BAD" w:rsidRDefault="008437FB" w:rsidP="008437FB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786" w:type="dxa"/>
            <w:vAlign w:val="center"/>
          </w:tcPr>
          <w:p w14:paraId="3C53F877" w14:textId="77777777" w:rsidR="008437FB" w:rsidRPr="00141BAD" w:rsidRDefault="008437FB" w:rsidP="008437FB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ir</w:t>
            </w:r>
          </w:p>
        </w:tc>
        <w:tc>
          <w:tcPr>
            <w:tcW w:w="786" w:type="dxa"/>
            <w:vAlign w:val="center"/>
          </w:tcPr>
          <w:p w14:paraId="7C6FAF2A" w14:textId="77777777" w:rsidR="008437FB" w:rsidRPr="00141BAD" w:rsidRDefault="008437FB" w:rsidP="008437FB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or</w:t>
            </w:r>
          </w:p>
        </w:tc>
      </w:tr>
      <w:tr w:rsidR="008437FB" w:rsidRPr="00141BAD" w14:paraId="485719BB" w14:textId="77777777" w:rsidTr="008437FB">
        <w:trPr>
          <w:trHeight w:val="517"/>
        </w:trPr>
        <w:tc>
          <w:tcPr>
            <w:tcW w:w="451" w:type="dxa"/>
            <w:vMerge/>
            <w:tcBorders>
              <w:top w:val="nil"/>
            </w:tcBorders>
          </w:tcPr>
          <w:p w14:paraId="064030F7" w14:textId="77777777" w:rsidR="008437FB" w:rsidRPr="00141BAD" w:rsidRDefault="008437FB" w:rsidP="008437FB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761" w:type="dxa"/>
            <w:vMerge/>
            <w:tcBorders>
              <w:top w:val="nil"/>
            </w:tcBorders>
          </w:tcPr>
          <w:p w14:paraId="67A31E23" w14:textId="77777777" w:rsidR="008437FB" w:rsidRPr="00141BAD" w:rsidRDefault="008437FB" w:rsidP="008437FB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923" w:type="dxa"/>
            <w:tcBorders>
              <w:top w:val="nil"/>
            </w:tcBorders>
            <w:vAlign w:val="center"/>
          </w:tcPr>
          <w:p w14:paraId="77C81D92" w14:textId="77777777" w:rsidR="008437FB" w:rsidRPr="00141BAD" w:rsidRDefault="008437FB" w:rsidP="00843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86" w:type="dxa"/>
            <w:tcBorders>
              <w:top w:val="nil"/>
            </w:tcBorders>
            <w:vAlign w:val="center"/>
          </w:tcPr>
          <w:p w14:paraId="532369B7" w14:textId="77777777" w:rsidR="008437FB" w:rsidRPr="00141BAD" w:rsidRDefault="008437FB" w:rsidP="00843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01" w:type="dxa"/>
            <w:tcBorders>
              <w:top w:val="nil"/>
            </w:tcBorders>
            <w:vAlign w:val="center"/>
          </w:tcPr>
          <w:p w14:paraId="109B7F1B" w14:textId="77777777" w:rsidR="008437FB" w:rsidRPr="00141BAD" w:rsidRDefault="008437FB" w:rsidP="00843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6" w:type="dxa"/>
            <w:tcBorders>
              <w:top w:val="nil"/>
            </w:tcBorders>
            <w:vAlign w:val="center"/>
          </w:tcPr>
          <w:p w14:paraId="3867D852" w14:textId="77777777" w:rsidR="008437FB" w:rsidRPr="00141BAD" w:rsidRDefault="008437FB" w:rsidP="00843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6" w:type="dxa"/>
            <w:tcBorders>
              <w:top w:val="nil"/>
            </w:tcBorders>
            <w:vAlign w:val="center"/>
          </w:tcPr>
          <w:p w14:paraId="02E28D65" w14:textId="77777777" w:rsidR="008437FB" w:rsidRPr="00141BAD" w:rsidRDefault="008437FB" w:rsidP="00843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1B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437FB" w:rsidRPr="00141BAD" w14:paraId="0F97431A" w14:textId="77777777" w:rsidTr="008437FB">
        <w:trPr>
          <w:trHeight w:val="655"/>
        </w:trPr>
        <w:tc>
          <w:tcPr>
            <w:tcW w:w="451" w:type="dxa"/>
            <w:vAlign w:val="center"/>
          </w:tcPr>
          <w:p w14:paraId="5083040F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4D3F9E39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1</w:t>
            </w:r>
          </w:p>
        </w:tc>
        <w:tc>
          <w:tcPr>
            <w:tcW w:w="5761" w:type="dxa"/>
            <w:vAlign w:val="center"/>
          </w:tcPr>
          <w:p w14:paraId="1CA5C454" w14:textId="77777777" w:rsidR="008437FB" w:rsidRPr="00141BAD" w:rsidRDefault="008437FB" w:rsidP="008437FB">
            <w:pPr>
              <w:pStyle w:val="TableParagraph"/>
              <w:spacing w:line="220" w:lineRule="atLeast"/>
              <w:ind w:left="108" w:right="96"/>
              <w:rPr>
                <w:rFonts w:ascii="Times New Roman" w:hAnsi="Times New Roman" w:cs="Times New Roman"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Sufficient Opportunity to perform tasks</w:t>
            </w:r>
          </w:p>
        </w:tc>
        <w:tc>
          <w:tcPr>
            <w:tcW w:w="923" w:type="dxa"/>
          </w:tcPr>
          <w:p w14:paraId="1E699945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4299BDF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5B4D8F81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9872B5E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61979761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2838E82B" w14:textId="77777777" w:rsidTr="008437FB">
        <w:trPr>
          <w:trHeight w:val="460"/>
        </w:trPr>
        <w:tc>
          <w:tcPr>
            <w:tcW w:w="451" w:type="dxa"/>
            <w:vAlign w:val="center"/>
          </w:tcPr>
          <w:p w14:paraId="38F5EE46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4DC2C540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2</w:t>
            </w:r>
          </w:p>
        </w:tc>
        <w:tc>
          <w:tcPr>
            <w:tcW w:w="5761" w:type="dxa"/>
            <w:vAlign w:val="center"/>
          </w:tcPr>
          <w:p w14:paraId="44160F94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Clear expectations were articulated</w:t>
            </w:r>
          </w:p>
        </w:tc>
        <w:tc>
          <w:tcPr>
            <w:tcW w:w="923" w:type="dxa"/>
          </w:tcPr>
          <w:p w14:paraId="1D6066C0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1652A041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7ADAA28B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09AB2E5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9CDD388" w14:textId="77777777" w:rsidR="008437FB" w:rsidRPr="00141BAD" w:rsidRDefault="008437FB" w:rsidP="008437FB">
            <w:pPr>
              <w:pStyle w:val="TableParagraph"/>
              <w:spacing w:line="242" w:lineRule="auto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54F0A005" w14:textId="77777777" w:rsidTr="008437FB">
        <w:trPr>
          <w:trHeight w:val="436"/>
        </w:trPr>
        <w:tc>
          <w:tcPr>
            <w:tcW w:w="451" w:type="dxa"/>
            <w:vAlign w:val="center"/>
          </w:tcPr>
          <w:p w14:paraId="2A2F7258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794260B3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3</w:t>
            </w:r>
          </w:p>
        </w:tc>
        <w:tc>
          <w:tcPr>
            <w:tcW w:w="5761" w:type="dxa"/>
            <w:vAlign w:val="center"/>
          </w:tcPr>
          <w:p w14:paraId="02849EDA" w14:textId="77777777" w:rsidR="008437FB" w:rsidRPr="00141BAD" w:rsidRDefault="008437FB" w:rsidP="008437FB">
            <w:pPr>
              <w:pStyle w:val="TableParagraph"/>
              <w:spacing w:before="2" w:line="199" w:lineRule="exact"/>
              <w:ind w:left="108"/>
              <w:rPr>
                <w:rFonts w:ascii="Times New Roman" w:hAnsi="Times New Roman" w:cs="Times New Roman"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Communication was encouraged</w:t>
            </w:r>
          </w:p>
        </w:tc>
        <w:tc>
          <w:tcPr>
            <w:tcW w:w="923" w:type="dxa"/>
          </w:tcPr>
          <w:p w14:paraId="34CED35C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7D8F32CF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799D1D7E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1B815300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B59F3F3" w14:textId="77777777" w:rsidR="008437FB" w:rsidRPr="00141BAD" w:rsidRDefault="008437FB" w:rsidP="008437FB">
            <w:pPr>
              <w:pStyle w:val="TableParagraph"/>
              <w:spacing w:line="215" w:lineRule="exact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0D81EAF8" w14:textId="77777777" w:rsidTr="008437FB">
        <w:trPr>
          <w:trHeight w:val="654"/>
        </w:trPr>
        <w:tc>
          <w:tcPr>
            <w:tcW w:w="451" w:type="dxa"/>
            <w:vAlign w:val="center"/>
          </w:tcPr>
          <w:p w14:paraId="2E37CB7D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2D8654ED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4</w:t>
            </w:r>
          </w:p>
        </w:tc>
        <w:tc>
          <w:tcPr>
            <w:tcW w:w="5761" w:type="dxa"/>
            <w:vAlign w:val="center"/>
          </w:tcPr>
          <w:p w14:paraId="1574CBC3" w14:textId="77777777" w:rsidR="008437FB" w:rsidRPr="00141BAD" w:rsidRDefault="008437FB" w:rsidP="008437FB">
            <w:pPr>
              <w:pStyle w:val="TableParagraph"/>
              <w:spacing w:line="199" w:lineRule="exact"/>
              <w:ind w:left="108"/>
              <w:rPr>
                <w:rFonts w:ascii="Times New Roman" w:hAnsi="Times New Roman" w:cs="Times New Roman"/>
                <w:i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Constructive suggestions were offered</w:t>
            </w:r>
          </w:p>
        </w:tc>
        <w:tc>
          <w:tcPr>
            <w:tcW w:w="923" w:type="dxa"/>
          </w:tcPr>
          <w:p w14:paraId="3CB9AC24" w14:textId="77777777" w:rsidR="008437FB" w:rsidRPr="00141BAD" w:rsidRDefault="008437FB" w:rsidP="008437FB">
            <w:pPr>
              <w:pStyle w:val="TableParagraph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A0DB2AD" w14:textId="77777777" w:rsidR="008437FB" w:rsidRPr="00141BAD" w:rsidRDefault="008437FB" w:rsidP="008437FB">
            <w:pPr>
              <w:pStyle w:val="TableParagraph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3A8C6945" w14:textId="77777777" w:rsidR="008437FB" w:rsidRPr="00141BAD" w:rsidRDefault="008437FB" w:rsidP="008437FB">
            <w:pPr>
              <w:pStyle w:val="TableParagraph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7AF4E6A" w14:textId="77777777" w:rsidR="008437FB" w:rsidRPr="00141BAD" w:rsidRDefault="008437FB" w:rsidP="008437FB">
            <w:pPr>
              <w:pStyle w:val="TableParagraph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B6003E2" w14:textId="77777777" w:rsidR="008437FB" w:rsidRPr="00141BAD" w:rsidRDefault="008437FB" w:rsidP="008437FB">
            <w:pPr>
              <w:pStyle w:val="TableParagraph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15FC5860" w14:textId="77777777" w:rsidTr="008437FB">
        <w:trPr>
          <w:trHeight w:val="654"/>
        </w:trPr>
        <w:tc>
          <w:tcPr>
            <w:tcW w:w="451" w:type="dxa"/>
            <w:vAlign w:val="center"/>
          </w:tcPr>
          <w:p w14:paraId="4C1FD4DB" w14:textId="77777777" w:rsidR="008437FB" w:rsidRPr="00141BAD" w:rsidRDefault="008437FB" w:rsidP="008437FB">
            <w:pPr>
              <w:pStyle w:val="TableParagraph"/>
              <w:spacing w:before="7"/>
              <w:rPr>
                <w:rFonts w:ascii="Times New Roman" w:hAnsi="Times New Roman" w:cs="Times New Roman"/>
                <w:sz w:val="17"/>
              </w:rPr>
            </w:pPr>
          </w:p>
          <w:p w14:paraId="7C35A833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5</w:t>
            </w:r>
          </w:p>
        </w:tc>
        <w:tc>
          <w:tcPr>
            <w:tcW w:w="5761" w:type="dxa"/>
            <w:vAlign w:val="center"/>
          </w:tcPr>
          <w:p w14:paraId="3182BA25" w14:textId="77777777" w:rsidR="008437FB" w:rsidRPr="00141BAD" w:rsidRDefault="008437FB" w:rsidP="008437FB">
            <w:pPr>
              <w:pStyle w:val="TableParagraph"/>
              <w:spacing w:line="199" w:lineRule="exact"/>
              <w:ind w:left="108"/>
              <w:rPr>
                <w:rFonts w:ascii="Times New Roman" w:hAnsi="Times New Roman" w:cs="Times New Roman"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Leadership opportunities were provided</w:t>
            </w:r>
          </w:p>
        </w:tc>
        <w:tc>
          <w:tcPr>
            <w:tcW w:w="923" w:type="dxa"/>
          </w:tcPr>
          <w:p w14:paraId="7F2BDC9A" w14:textId="77777777" w:rsidR="008437FB" w:rsidRPr="00141BAD" w:rsidRDefault="008437FB" w:rsidP="008437FB">
            <w:pPr>
              <w:pStyle w:val="TableParagraph"/>
              <w:tabs>
                <w:tab w:val="left" w:pos="652"/>
                <w:tab w:val="left" w:pos="1315"/>
                <w:tab w:val="left" w:pos="2389"/>
                <w:tab w:val="left" w:pos="2818"/>
                <w:tab w:val="left" w:pos="4020"/>
                <w:tab w:val="left" w:pos="4893"/>
                <w:tab w:val="left" w:pos="5440"/>
              </w:tabs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0BB04DE" w14:textId="77777777" w:rsidR="008437FB" w:rsidRPr="00141BAD" w:rsidRDefault="008437FB" w:rsidP="008437FB">
            <w:pPr>
              <w:pStyle w:val="TableParagraph"/>
              <w:tabs>
                <w:tab w:val="left" w:pos="652"/>
                <w:tab w:val="left" w:pos="1315"/>
                <w:tab w:val="left" w:pos="2389"/>
                <w:tab w:val="left" w:pos="2818"/>
                <w:tab w:val="left" w:pos="4020"/>
                <w:tab w:val="left" w:pos="4893"/>
                <w:tab w:val="left" w:pos="5440"/>
              </w:tabs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31B69B7B" w14:textId="77777777" w:rsidR="008437FB" w:rsidRPr="00141BAD" w:rsidRDefault="008437FB" w:rsidP="008437FB">
            <w:pPr>
              <w:pStyle w:val="TableParagraph"/>
              <w:tabs>
                <w:tab w:val="left" w:pos="652"/>
                <w:tab w:val="left" w:pos="1315"/>
                <w:tab w:val="left" w:pos="2389"/>
                <w:tab w:val="left" w:pos="2818"/>
                <w:tab w:val="left" w:pos="4020"/>
                <w:tab w:val="left" w:pos="4893"/>
                <w:tab w:val="left" w:pos="5440"/>
              </w:tabs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5778790" w14:textId="77777777" w:rsidR="008437FB" w:rsidRPr="00141BAD" w:rsidRDefault="008437FB" w:rsidP="008437FB">
            <w:pPr>
              <w:pStyle w:val="TableParagraph"/>
              <w:tabs>
                <w:tab w:val="left" w:pos="652"/>
                <w:tab w:val="left" w:pos="1315"/>
                <w:tab w:val="left" w:pos="2389"/>
                <w:tab w:val="left" w:pos="2818"/>
                <w:tab w:val="left" w:pos="4020"/>
                <w:tab w:val="left" w:pos="4893"/>
                <w:tab w:val="left" w:pos="5440"/>
              </w:tabs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15987CE7" w14:textId="77777777" w:rsidR="008437FB" w:rsidRPr="00141BAD" w:rsidRDefault="008437FB" w:rsidP="008437FB">
            <w:pPr>
              <w:pStyle w:val="TableParagraph"/>
              <w:tabs>
                <w:tab w:val="left" w:pos="652"/>
                <w:tab w:val="left" w:pos="1315"/>
                <w:tab w:val="left" w:pos="2389"/>
                <w:tab w:val="left" w:pos="2818"/>
                <w:tab w:val="left" w:pos="4020"/>
                <w:tab w:val="left" w:pos="4893"/>
                <w:tab w:val="left" w:pos="5440"/>
              </w:tabs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6B5C6323" w14:textId="77777777" w:rsidTr="008437FB">
        <w:trPr>
          <w:trHeight w:val="438"/>
        </w:trPr>
        <w:tc>
          <w:tcPr>
            <w:tcW w:w="451" w:type="dxa"/>
            <w:vAlign w:val="center"/>
          </w:tcPr>
          <w:p w14:paraId="0CD72608" w14:textId="77777777" w:rsidR="008437FB" w:rsidRPr="00141BAD" w:rsidRDefault="008437FB" w:rsidP="008437FB">
            <w:pPr>
              <w:pStyle w:val="TableParagraph"/>
              <w:spacing w:before="7"/>
              <w:rPr>
                <w:rFonts w:ascii="Times New Roman" w:hAnsi="Times New Roman" w:cs="Times New Roman"/>
                <w:sz w:val="17"/>
              </w:rPr>
            </w:pPr>
          </w:p>
          <w:p w14:paraId="34DABB80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6</w:t>
            </w:r>
          </w:p>
        </w:tc>
        <w:tc>
          <w:tcPr>
            <w:tcW w:w="5761" w:type="dxa"/>
            <w:vAlign w:val="center"/>
          </w:tcPr>
          <w:p w14:paraId="4657F8FD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Given opportunities to work in a variety of areas</w:t>
            </w:r>
          </w:p>
        </w:tc>
        <w:tc>
          <w:tcPr>
            <w:tcW w:w="923" w:type="dxa"/>
          </w:tcPr>
          <w:p w14:paraId="37F7D36F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97714C7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2864ECC3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2DBBFD8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035B947E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2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7E974802" w14:textId="77777777" w:rsidTr="008437FB">
        <w:trPr>
          <w:trHeight w:val="655"/>
        </w:trPr>
        <w:tc>
          <w:tcPr>
            <w:tcW w:w="451" w:type="dxa"/>
            <w:vAlign w:val="center"/>
          </w:tcPr>
          <w:p w14:paraId="52542CDA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024979D8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7</w:t>
            </w:r>
          </w:p>
        </w:tc>
        <w:tc>
          <w:tcPr>
            <w:tcW w:w="5761" w:type="dxa"/>
            <w:vAlign w:val="center"/>
          </w:tcPr>
          <w:p w14:paraId="57D4145B" w14:textId="77777777" w:rsidR="008437FB" w:rsidRPr="00141BAD" w:rsidRDefault="008437FB" w:rsidP="008437FB">
            <w:pPr>
              <w:pStyle w:val="TableParagraph"/>
              <w:spacing w:line="201" w:lineRule="exact"/>
              <w:ind w:left="108"/>
              <w:rPr>
                <w:rFonts w:ascii="Times New Roman" w:hAnsi="Times New Roman" w:cs="Times New Roman"/>
                <w:b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Interaction with co-workers</w:t>
            </w:r>
          </w:p>
        </w:tc>
        <w:tc>
          <w:tcPr>
            <w:tcW w:w="923" w:type="dxa"/>
          </w:tcPr>
          <w:p w14:paraId="7E1DCC6F" w14:textId="77777777" w:rsidR="008437FB" w:rsidRPr="00141BAD" w:rsidRDefault="008437FB" w:rsidP="008437FB">
            <w:pPr>
              <w:pStyle w:val="TableParagraph"/>
              <w:spacing w:before="1" w:line="237" w:lineRule="auto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838CC50" w14:textId="77777777" w:rsidR="008437FB" w:rsidRPr="00141BAD" w:rsidRDefault="008437FB" w:rsidP="008437FB">
            <w:pPr>
              <w:pStyle w:val="TableParagraph"/>
              <w:spacing w:before="1" w:line="237" w:lineRule="auto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1602FAFF" w14:textId="77777777" w:rsidR="008437FB" w:rsidRPr="00141BAD" w:rsidRDefault="008437FB" w:rsidP="008437FB">
            <w:pPr>
              <w:pStyle w:val="TableParagraph"/>
              <w:spacing w:before="1" w:line="237" w:lineRule="auto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0B63CBA0" w14:textId="77777777" w:rsidR="008437FB" w:rsidRPr="00141BAD" w:rsidRDefault="008437FB" w:rsidP="008437FB">
            <w:pPr>
              <w:pStyle w:val="TableParagraph"/>
              <w:spacing w:before="1" w:line="237" w:lineRule="auto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0E877B71" w14:textId="77777777" w:rsidR="008437FB" w:rsidRPr="00141BAD" w:rsidRDefault="008437FB" w:rsidP="008437FB">
            <w:pPr>
              <w:pStyle w:val="TableParagraph"/>
              <w:spacing w:before="1" w:line="237" w:lineRule="auto"/>
              <w:ind w:left="10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7AC1F207" w14:textId="77777777" w:rsidTr="008437FB">
        <w:trPr>
          <w:trHeight w:val="436"/>
        </w:trPr>
        <w:tc>
          <w:tcPr>
            <w:tcW w:w="451" w:type="dxa"/>
            <w:vAlign w:val="center"/>
          </w:tcPr>
          <w:p w14:paraId="0CB26A25" w14:textId="77777777" w:rsidR="008437FB" w:rsidRPr="00141BAD" w:rsidRDefault="008437FB" w:rsidP="008437FB">
            <w:pPr>
              <w:pStyle w:val="TableParagraph"/>
              <w:spacing w:before="5"/>
              <w:rPr>
                <w:rFonts w:ascii="Times New Roman" w:hAnsi="Times New Roman" w:cs="Times New Roman"/>
                <w:sz w:val="17"/>
              </w:rPr>
            </w:pPr>
          </w:p>
          <w:p w14:paraId="339EB2D5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8</w:t>
            </w:r>
          </w:p>
        </w:tc>
        <w:tc>
          <w:tcPr>
            <w:tcW w:w="5761" w:type="dxa"/>
            <w:vAlign w:val="center"/>
          </w:tcPr>
          <w:p w14:paraId="6A3F615B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i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Offered support and enthusiasm</w:t>
            </w:r>
          </w:p>
        </w:tc>
        <w:tc>
          <w:tcPr>
            <w:tcW w:w="923" w:type="dxa"/>
          </w:tcPr>
          <w:p w14:paraId="1C86C0F2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78A4B211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6150322E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CA2003A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DEF9207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88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45393724" w14:textId="77777777" w:rsidTr="008437FB">
        <w:trPr>
          <w:trHeight w:val="436"/>
        </w:trPr>
        <w:tc>
          <w:tcPr>
            <w:tcW w:w="451" w:type="dxa"/>
            <w:vAlign w:val="center"/>
          </w:tcPr>
          <w:p w14:paraId="7D6EEE6D" w14:textId="77777777" w:rsidR="008437FB" w:rsidRPr="00141BAD" w:rsidRDefault="008437FB" w:rsidP="008437FB">
            <w:pPr>
              <w:pStyle w:val="TableParagraph"/>
              <w:spacing w:before="7"/>
              <w:rPr>
                <w:rFonts w:ascii="Times New Roman" w:hAnsi="Times New Roman" w:cs="Times New Roman"/>
                <w:sz w:val="17"/>
              </w:rPr>
            </w:pPr>
          </w:p>
          <w:p w14:paraId="23BDBD6A" w14:textId="77777777" w:rsidR="008437FB" w:rsidRPr="00141BAD" w:rsidRDefault="008437FB" w:rsidP="008437FB">
            <w:pPr>
              <w:pStyle w:val="TableParagraph"/>
              <w:ind w:left="172"/>
              <w:rPr>
                <w:rFonts w:ascii="Times New Roman" w:hAnsi="Times New Roman" w:cs="Times New Roman"/>
                <w:b/>
                <w:sz w:val="18"/>
              </w:rPr>
            </w:pPr>
            <w:r w:rsidRPr="00141BAD">
              <w:rPr>
                <w:rFonts w:ascii="Times New Roman" w:hAnsi="Times New Roman" w:cs="Times New Roman"/>
                <w:b/>
                <w:w w:val="99"/>
                <w:sz w:val="18"/>
              </w:rPr>
              <w:t>9</w:t>
            </w:r>
          </w:p>
        </w:tc>
        <w:tc>
          <w:tcPr>
            <w:tcW w:w="5761" w:type="dxa"/>
            <w:vAlign w:val="center"/>
          </w:tcPr>
          <w:p w14:paraId="4118620D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b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Professionalism of organization</w:t>
            </w:r>
          </w:p>
        </w:tc>
        <w:tc>
          <w:tcPr>
            <w:tcW w:w="923" w:type="dxa"/>
          </w:tcPr>
          <w:p w14:paraId="5F765EB1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5B1BA190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4E11F56B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2200D720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1549A485" w14:textId="77777777" w:rsidR="008437FB" w:rsidRPr="00141BAD" w:rsidRDefault="008437FB" w:rsidP="008437FB">
            <w:pPr>
              <w:pStyle w:val="TableParagraph"/>
              <w:spacing w:line="218" w:lineRule="exact"/>
              <w:ind w:left="108" w:right="93"/>
              <w:rPr>
                <w:rFonts w:ascii="Times New Roman" w:hAnsi="Times New Roman" w:cs="Times New Roman"/>
                <w:sz w:val="19"/>
              </w:rPr>
            </w:pPr>
          </w:p>
        </w:tc>
      </w:tr>
      <w:tr w:rsidR="008437FB" w:rsidRPr="00141BAD" w14:paraId="5A0C58B9" w14:textId="77777777" w:rsidTr="008437FB">
        <w:trPr>
          <w:trHeight w:val="438"/>
        </w:trPr>
        <w:tc>
          <w:tcPr>
            <w:tcW w:w="451" w:type="dxa"/>
            <w:vAlign w:val="center"/>
          </w:tcPr>
          <w:p w14:paraId="3F053C17" w14:textId="77777777" w:rsidR="008437FB" w:rsidRPr="00141BAD" w:rsidRDefault="008437FB" w:rsidP="008437FB">
            <w:pPr>
              <w:pStyle w:val="TableParagraph"/>
              <w:spacing w:before="7"/>
              <w:rPr>
                <w:rFonts w:ascii="Times New Roman" w:hAnsi="Times New Roman" w:cs="Times New Roman"/>
                <w:sz w:val="17"/>
              </w:rPr>
            </w:pPr>
          </w:p>
          <w:p w14:paraId="46DF1A4B" w14:textId="77777777" w:rsidR="008437FB" w:rsidRPr="00141BAD" w:rsidRDefault="008437FB" w:rsidP="008437FB">
            <w:pPr>
              <w:pStyle w:val="TableParagraph"/>
              <w:ind w:left="124"/>
              <w:rPr>
                <w:rFonts w:ascii="Times New Roman" w:hAnsi="Times New Roman" w:cs="Times New Roman"/>
                <w:bCs/>
                <w:sz w:val="18"/>
              </w:rPr>
            </w:pPr>
            <w:r w:rsidRPr="00141BAD">
              <w:rPr>
                <w:rFonts w:ascii="Times New Roman" w:hAnsi="Times New Roman" w:cs="Times New Roman"/>
                <w:bCs/>
                <w:sz w:val="18"/>
              </w:rPr>
              <w:t>10</w:t>
            </w:r>
          </w:p>
        </w:tc>
        <w:tc>
          <w:tcPr>
            <w:tcW w:w="5761" w:type="dxa"/>
            <w:vAlign w:val="center"/>
          </w:tcPr>
          <w:p w14:paraId="78008436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i/>
                <w:sz w:val="19"/>
              </w:rPr>
            </w:pPr>
            <w:r w:rsidRPr="00141BAD">
              <w:rPr>
                <w:rStyle w:val="fontstyle01"/>
                <w:rFonts w:ascii="Times New Roman" w:hAnsi="Times New Roman" w:cs="Times New Roman"/>
              </w:rPr>
              <w:t>Overall experience</w:t>
            </w:r>
          </w:p>
        </w:tc>
        <w:tc>
          <w:tcPr>
            <w:tcW w:w="923" w:type="dxa"/>
          </w:tcPr>
          <w:p w14:paraId="46DD0B12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28FE8A55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901" w:type="dxa"/>
          </w:tcPr>
          <w:p w14:paraId="480D9BB8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4D1BCE90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  <w:tc>
          <w:tcPr>
            <w:tcW w:w="786" w:type="dxa"/>
          </w:tcPr>
          <w:p w14:paraId="3ED059A8" w14:textId="77777777" w:rsidR="008437FB" w:rsidRPr="00141BAD" w:rsidRDefault="008437FB" w:rsidP="008437FB">
            <w:pPr>
              <w:pStyle w:val="TableParagraph"/>
              <w:spacing w:line="220" w:lineRule="exact"/>
              <w:ind w:left="108" w:right="97"/>
              <w:rPr>
                <w:rFonts w:ascii="Times New Roman" w:hAnsi="Times New Roman" w:cs="Times New Roman"/>
                <w:sz w:val="19"/>
              </w:rPr>
            </w:pPr>
          </w:p>
        </w:tc>
      </w:tr>
    </w:tbl>
    <w:p w14:paraId="23C3026F" w14:textId="0FE21D4F" w:rsidR="00141BAD" w:rsidRDefault="008437FB" w:rsidP="00141BAD">
      <w:pPr>
        <w:jc w:val="both"/>
        <w:rPr>
          <w:rStyle w:val="fontstyle01"/>
          <w:rFonts w:ascii="Times New Roman" w:hAnsi="Times New Roman" w:cs="Times New Roman"/>
        </w:rPr>
      </w:pPr>
      <w:r w:rsidRPr="00141BAD">
        <w:rPr>
          <w:rStyle w:val="fontstyle01"/>
          <w:rFonts w:ascii="Times New Roman" w:hAnsi="Times New Roman" w:cs="Times New Roman"/>
        </w:rPr>
        <w:t>Student: _______________________________________ Semester / Year: __________________</w:t>
      </w:r>
      <w:r w:rsidRPr="00141BAD">
        <w:rPr>
          <w:rFonts w:ascii="Times New Roman" w:hAnsi="Times New Roman" w:cs="Times New Roman"/>
          <w:color w:val="000000"/>
        </w:rPr>
        <w:br/>
      </w:r>
      <w:r w:rsidRPr="00141BAD">
        <w:rPr>
          <w:rStyle w:val="fontstyle01"/>
          <w:rFonts w:ascii="Times New Roman" w:hAnsi="Times New Roman" w:cs="Times New Roman"/>
        </w:rPr>
        <w:t>Internship: _____________________________________ Field Supervisor: __________________</w:t>
      </w:r>
      <w:r w:rsidRPr="00141BAD">
        <w:rPr>
          <w:rFonts w:ascii="Times New Roman" w:hAnsi="Times New Roman" w:cs="Times New Roman"/>
          <w:color w:val="000000"/>
        </w:rPr>
        <w:br/>
      </w:r>
      <w:r w:rsidRPr="00141BAD">
        <w:rPr>
          <w:rFonts w:ascii="Times New Roman" w:hAnsi="Times New Roman" w:cs="Times New Roman"/>
          <w:color w:val="000000"/>
          <w:sz w:val="20"/>
          <w:szCs w:val="20"/>
        </w:rPr>
        <w:br/>
      </w:r>
      <w:r w:rsidRPr="00141BAD">
        <w:rPr>
          <w:rFonts w:ascii="Times New Roman" w:hAnsi="Times New Roman" w:cs="Times New Roman"/>
          <w:color w:val="000000"/>
        </w:rPr>
        <w:br/>
      </w:r>
      <w:r w:rsidR="00141BAD" w:rsidRPr="00141BAD">
        <w:rPr>
          <w:rStyle w:val="fontstyle01"/>
          <w:rFonts w:ascii="Times New Roman" w:hAnsi="Times New Roman" w:cs="Times New Roman"/>
        </w:rPr>
        <w:t>Would you recommend this organization/company for future student internships?</w:t>
      </w:r>
      <w:r w:rsidR="00141BAD">
        <w:rPr>
          <w:rStyle w:val="fontstyle01"/>
          <w:rFonts w:ascii="Times New Roman" w:hAnsi="Times New Roman" w:cs="Times New Roman"/>
        </w:rPr>
        <w:t xml:space="preserve"> Please encircle,</w:t>
      </w:r>
    </w:p>
    <w:p w14:paraId="5B7ACC76" w14:textId="6DA5E228" w:rsidR="00141BAD" w:rsidRDefault="00141BAD" w:rsidP="00141BAD">
      <w:pPr>
        <w:ind w:left="7200"/>
        <w:jc w:val="both"/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</w:rPr>
        <w:t xml:space="preserve"> (Yes / No)</w:t>
      </w:r>
    </w:p>
    <w:p w14:paraId="450DB3CA" w14:textId="03507179" w:rsidR="00141BAD" w:rsidRDefault="00141BAD" w:rsidP="00141BAD">
      <w:pPr>
        <w:jc w:val="both"/>
        <w:rPr>
          <w:rStyle w:val="fontstyle01"/>
          <w:rFonts w:ascii="Times New Roman" w:hAnsi="Times New Roman" w:cs="Times New Roman"/>
          <w:b/>
          <w:bCs/>
        </w:rPr>
      </w:pPr>
      <w:r w:rsidRPr="00141BAD">
        <w:rPr>
          <w:rFonts w:ascii="Times New Roman" w:hAnsi="Times New Roman" w:cs="Times New Roman"/>
          <w:color w:val="000000"/>
        </w:rPr>
        <w:br/>
      </w:r>
      <w:r w:rsidRPr="00141BAD">
        <w:rPr>
          <w:rStyle w:val="fontstyle01"/>
          <w:rFonts w:ascii="Times New Roman" w:hAnsi="Times New Roman" w:cs="Times New Roman"/>
          <w:b/>
          <w:bCs/>
        </w:rPr>
        <w:t>Additional comments:</w:t>
      </w:r>
      <w:r>
        <w:rPr>
          <w:rStyle w:val="fontstyle01"/>
          <w:rFonts w:ascii="Times New Roman" w:hAnsi="Times New Roman" w:cs="Times New Roman"/>
          <w:b/>
          <w:bCs/>
        </w:rPr>
        <w:t xml:space="preserve"> (</w:t>
      </w:r>
      <w:r w:rsidRPr="00E844C2">
        <w:rPr>
          <w:rStyle w:val="fontstyle01"/>
          <w:rFonts w:ascii="Times New Roman" w:hAnsi="Times New Roman" w:cs="Times New Roman"/>
        </w:rPr>
        <w:t>Give reason</w:t>
      </w:r>
      <w:r w:rsidR="00E844C2">
        <w:rPr>
          <w:rStyle w:val="fontstyle01"/>
          <w:rFonts w:ascii="Times New Roman" w:hAnsi="Times New Roman" w:cs="Times New Roman"/>
        </w:rPr>
        <w:t>(s)</w:t>
      </w:r>
      <w:r w:rsidRPr="00E844C2">
        <w:rPr>
          <w:rStyle w:val="fontstyle01"/>
          <w:rFonts w:ascii="Times New Roman" w:hAnsi="Times New Roman" w:cs="Times New Roman"/>
        </w:rPr>
        <w:t xml:space="preserve"> for Yes or No</w:t>
      </w:r>
      <w:r>
        <w:rPr>
          <w:rStyle w:val="fontstyle01"/>
          <w:rFonts w:ascii="Times New Roman" w:hAnsi="Times New Roman" w:cs="Times New Roman"/>
          <w:b/>
          <w:bCs/>
        </w:rPr>
        <w:t>)</w:t>
      </w:r>
    </w:p>
    <w:p w14:paraId="5942ABF5" w14:textId="77777777" w:rsidR="00141BAD" w:rsidRPr="00141BAD" w:rsidRDefault="00141BAD">
      <w:pPr>
        <w:rPr>
          <w:rStyle w:val="fontstyle01"/>
          <w:rFonts w:ascii="Times New Roman" w:hAnsi="Times New Roman" w:cs="Times New Roman"/>
        </w:rPr>
      </w:pPr>
    </w:p>
    <w:p w14:paraId="3AC99BC5" w14:textId="77777777" w:rsidR="00141BAD" w:rsidRPr="00141BAD" w:rsidRDefault="00141BAD">
      <w:pPr>
        <w:rPr>
          <w:rStyle w:val="fontstyle01"/>
          <w:rFonts w:ascii="Times New Roman" w:hAnsi="Times New Roman" w:cs="Times New Roman"/>
        </w:rPr>
      </w:pPr>
    </w:p>
    <w:p w14:paraId="7CE28EC4" w14:textId="6DCBB41D" w:rsidR="00141BAD" w:rsidRPr="00141BAD" w:rsidRDefault="00141BAD">
      <w:pPr>
        <w:rPr>
          <w:rStyle w:val="fontstyle01"/>
          <w:rFonts w:ascii="Times New Roman" w:hAnsi="Times New Roman" w:cs="Times New Roman"/>
        </w:rPr>
      </w:pPr>
      <w:r w:rsidRPr="00141BAD">
        <w:rPr>
          <w:rStyle w:val="fontstyle01"/>
          <w:rFonts w:ascii="Times New Roman" w:hAnsi="Times New Roman" w:cs="Times New Roman"/>
        </w:rPr>
        <w:t>Student Intern Signature: _______________________________________ Date: _____________</w:t>
      </w:r>
    </w:p>
    <w:p w14:paraId="5E81F71E" w14:textId="77777777" w:rsidR="008437FB" w:rsidRPr="00141BAD" w:rsidRDefault="008437FB">
      <w:pPr>
        <w:rPr>
          <w:rFonts w:ascii="Times New Roman" w:hAnsi="Times New Roman" w:cs="Times New Roman"/>
        </w:rPr>
      </w:pPr>
    </w:p>
    <w:sectPr w:rsidR="008437FB" w:rsidRPr="00141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13A62"/>
    <w:multiLevelType w:val="hybridMultilevel"/>
    <w:tmpl w:val="E8DE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5617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IxNrc0NzC1NDFW0lEKTi0uzszPAykwrAUA+VbAcSwAAAA="/>
  </w:docVars>
  <w:rsids>
    <w:rsidRoot w:val="008437FB"/>
    <w:rsid w:val="00076836"/>
    <w:rsid w:val="00141BAD"/>
    <w:rsid w:val="008437FB"/>
    <w:rsid w:val="00962E7A"/>
    <w:rsid w:val="00E8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56D32"/>
  <w15:chartTrackingRefBased/>
  <w15:docId w15:val="{999CEE68-13EE-4316-9F63-158485B62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437FB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8437F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styleId="BodyText">
    <w:name w:val="Body Text"/>
    <w:basedOn w:val="Normal"/>
    <w:link w:val="BodyTextChar"/>
    <w:uiPriority w:val="1"/>
    <w:qFormat/>
    <w:rsid w:val="008437F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8437FB"/>
    <w:rPr>
      <w:rFonts w:ascii="Arial MT" w:eastAsia="Arial MT" w:hAnsi="Arial MT" w:cs="Arial MT"/>
      <w:sz w:val="19"/>
      <w:szCs w:val="19"/>
    </w:rPr>
  </w:style>
  <w:style w:type="paragraph" w:styleId="NoSpacing">
    <w:name w:val="No Spacing"/>
    <w:uiPriority w:val="1"/>
    <w:qFormat/>
    <w:rsid w:val="008437F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43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</dc:creator>
  <cp:keywords/>
  <dc:description/>
  <cp:lastModifiedBy>ADNAN</cp:lastModifiedBy>
  <cp:revision>3</cp:revision>
  <dcterms:created xsi:type="dcterms:W3CDTF">2022-08-01T07:27:00Z</dcterms:created>
  <dcterms:modified xsi:type="dcterms:W3CDTF">2022-08-01T07:38:00Z</dcterms:modified>
</cp:coreProperties>
</file>